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Alexandria, Egypt</w:t>
      </w:r>
      <w:r>
        <w:br/>
      </w:r>
      <w:r>
        <w:t xml:space="preserve">Email: your.email@example.com</w:t>
      </w:r>
      <w:r>
        <w:br/>
      </w:r>
      <w:r>
        <w:t xml:space="preserve">Phone: +20 XXX XXXX 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Alexandria, Egypt</w:t>
      </w:r>
    </w:p>
    <w:p>
      <w:pPr>
        <w:pStyle w:val="BodyText"/>
      </w:pPr>
      <w:r>
        <w:t xml:space="preserve">Dear Hiring Manager,</w:t>
      </w:r>
    </w:p>
    <w:p>
      <w:pPr>
        <w:pStyle w:val="BodyText"/>
      </w:pPr>
      <w:r>
        <w:t xml:space="preserve">I am writing with profound enthusiasm to express my earnest interest in the Robotics Engineer Internship position at [Company Name] in Egypt Alexandria, as advertised on your careers portal. As a dedicated and technically adept final-year undergraduate student specializing in Mechatronics Engineering at Alexandria University, I have meticulously cultivated my expertise in robotic systems development, sensor integration, and autonomous navigation – skills I am eager to apply within the dynamic ecosystem of Egypt's premier tech hub. This Internship Application Letter represents not merely a formal submission, but a testament to my deep commitment to contributing meaningfully to the future of robotics innovation here in Egypt Alexandria.</w:t>
      </w:r>
    </w:p>
    <w:p>
      <w:pPr>
        <w:pStyle w:val="BodyText"/>
      </w:pPr>
      <w:r>
        <w:t xml:space="preserve">My academic journey has been purposefully aligned with the demands of modern robotics, particularly within the context of Egypt's rapidly evolving industrial and technological landscape. At Alexandria University's Advanced Robotics Laboratory, I spearheaded a capstone project developing a ROS (Robot Operating System)-based autonomous mobile robot for indoor navigation in constrained environments. This involved designing custom sensor fusion algorithms integrating LiDAR, ultrasonic sensors, and computer vision (OpenCV) to achieve obstacle avoidance with 95% accuracy in simulated warehouse settings. Crucially, I implemented path planning using A* and Dijkstra's algorithms – methodologies directly applicable to the logistics automation challenges prevalent across Alexandria’s burgeoning industrial zones like Sidi Gaber and Borg El Arab. This project exemplifies my hands-on capability as a future Robotics Engineer, moving beyond theoretical knowledge to tangible system development.</w:t>
      </w:r>
    </w:p>
    <w:p>
      <w:pPr>
        <w:pStyle w:val="BodyText"/>
      </w:pPr>
      <w:r>
        <w:t xml:space="preserve">What truly distinguishes my approach is my deep understanding of the unique opportunities and needs within Egypt Alexandria for robotics innovation. I have closely followed the strategic initiatives outlined in Egypt Vision 2030, particularly those targeting automation in manufacturing, agriculture (a vital sector near Alexandria), and smart city infrastructure – areas where [Company Name]'s focus on industrial robotics aligns perfectly with national priorities. The recent establishment of the Alexandria Technopark and the Egyptian Robotics Center at Alexandria University underscore a clear regional commitment to fostering this field. I am not merely seeking an internship; I am positioning myself to be part of Egypt’s solution-oriented robotics advancement, specifically within the vibrant community centered in Alexandria. My familiarity with local challenges – such as optimizing robotic systems for variable environmental conditions common in Egyptian climate and infrastructure – provides me with a contextual advantage that generic applicants lack.</w:t>
      </w:r>
    </w:p>
    <w:p>
      <w:pPr>
        <w:pStyle w:val="BodyText"/>
      </w:pPr>
      <w:r>
        <w:t xml:space="preserve">My technical proficiency extends beyond core robotics principles. I possess strong programming skills in C++, Python, and MATLAB, essential for developing control systems and analyzing sensor data. I am proficient with simulation tools like Gazebo (for ROS) and SolidWorks (for mechanical design), allowing me to rapidly prototype solutions before physical implementation – a critical efficiency factor for any engineering team in Egypt Alexandria where resource optimization is paramount. Furthermore, I actively participate in the Alexandria Tech Meetup group, engaging with local developers and entrepreneurs on topics ranging from drone technology to AI-driven automation. This demonstrates my proactive integration into the regional tech community and my understanding of how robotics solutions must be tailored for practical deployment within Egyptian contexts.</w:t>
      </w:r>
    </w:p>
    <w:p>
      <w:pPr>
        <w:pStyle w:val="BodyText"/>
      </w:pPr>
      <w:r>
        <w:t xml:space="preserve">I am particularly drawn to [Company Name] because of your pioneering work in [mention a specific project, product line, or value – e.g., "developing affordable agricultural robots for smallholder farmers" or "creating collaborative robot solutions for Alexandria's manufacturing sector"]. Your commitment to practical, impactful robotics engineering resonates deeply with my own aspiration to build technology that solves real problems. I am confident that my skills in embedded systems programming, sensor integration, and algorithm development, combined with my passion for Egypt’s technological growth, would allow me to contribute effectively from day one. For instance, I could immediately assist in optimizing the perception stack of your autonomous mobile robots or developing test protocols for new hardware components within your Alexandria-based R&amp;D team.</w:t>
      </w:r>
    </w:p>
    <w:p>
      <w:pPr>
        <w:pStyle w:val="BodyText"/>
      </w:pPr>
      <w:r>
        <w:t xml:space="preserve">As a native Alexandrian deeply invested in my city's future, I am acutely aware that robotics is not just an academic pursuit here; it's a catalyst for economic diversification and job creation. Egypt Alexandria offers a unique blend of historical significance, youthful energy, and emerging tech infrastructure – precisely the environment where an Internship Application Letter from someone like me carries weight. I understand that successful Robotics Engineers in this region must balance technical excellence with cultural intelligence and practical problem-solving within local constraints. My adaptability, demonstrated through leading student teams through university projects under budgetary limits, ensures I will thrive in your dynamic Alexandria workplace.</w:t>
      </w:r>
    </w:p>
    <w:p>
      <w:pPr>
        <w:pStyle w:val="BodyText"/>
      </w:pPr>
      <w:r>
        <w:t xml:space="preserve">I am eager to bring my proactive mindset, technical skills, and unwavering passion for robotics engineering to [Company Name]’s team. I am available for an interview at your earliest convenience and can be reached via email or phone as provided above. Thank you for considering my application as a future Robotics Engineer dedicated to contributing to Egypt's technological advancement right here in Alexandria. I look forward to the possibility of discussing how my skills align with your innovative projects and how I can support [Company Name]’s mission within the heart of Egypt Alexandri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 Egypt Alexandria</dc:title>
  <dc:creator/>
  <dc:language>en</dc:language>
  <cp:keywords/>
  <dcterms:created xsi:type="dcterms:W3CDTF">2026-07-20T02:02:56Z</dcterms:created>
  <dcterms:modified xsi:type="dcterms:W3CDTF">2026-07-20T02:02:56Z</dcterms:modified>
</cp:coreProperties>
</file>

<file path=docProps/custom.xml><?xml version="1.0" encoding="utf-8"?>
<Properties xmlns="http://schemas.openxmlformats.org/officeDocument/2006/custom-properties" xmlns:vt="http://schemas.openxmlformats.org/officeDocument/2006/docPropsVTypes"/>
</file>